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Caracas,</w:t>
      </w:r>
      <w:r>
        <w:t xml:space="preserve"> </w:t>
      </w:r>
      <w:r>
        <w:t xml:space="preserve">Venezuela</w:t>
      </w:r>
    </w:p>
    <w:bookmarkStart w:id="21" w:name="internship-application-letter"/>
    <w:p>
      <w:pPr>
        <w:pStyle w:val="Heading1"/>
      </w:pPr>
      <w:r>
        <w:t xml:space="preserve">Internship Application Letter</w:t>
      </w:r>
    </w:p>
    <w:bookmarkStart w:id="20" w:name="X2b523a9d478c7125779bd034eb2c7eb848f713a"/>
    <w:p>
      <w:pPr>
        <w:pStyle w:val="Heading2"/>
      </w:pPr>
      <w:r>
        <w:t xml:space="preserve">For Chef Internship Position in Caracas, Venezuela</w:t>
      </w:r>
    </w:p>
    <w:bookmarkEnd w:id="20"/>
    <w:bookmarkEnd w:id="21"/>
    <w:p>
      <w:pPr>
        <w:pStyle w:val="FirstParagraph"/>
      </w:pPr>
      <w:r>
        <w:t xml:space="preserve">October 26, 2023</w:t>
      </w:r>
    </w:p>
    <w:p>
      <w:pPr>
        <w:pStyle w:val="BodyText"/>
      </w:pPr>
      <w:r>
        <w:t xml:space="preserve">Human Resources Manager</w:t>
      </w:r>
    </w:p>
    <w:p>
      <w:pPr>
        <w:pStyle w:val="BodyText"/>
      </w:pPr>
      <w:r>
        <w:t xml:space="preserve">Casa de Sabores Restaurant Group</w:t>
      </w:r>
    </w:p>
    <w:p>
      <w:pPr>
        <w:pStyle w:val="BodyText"/>
      </w:pPr>
      <w:r>
        <w:t xml:space="preserve">Avenida Principal, Sector El Parque</w:t>
      </w:r>
    </w:p>
    <w:p>
      <w:pPr>
        <w:pStyle w:val="BodyText"/>
      </w:pPr>
      <w:r>
        <w:t xml:space="preserve">Caracas, Venezuela 1050</w:t>
      </w:r>
    </w:p>
    <w:bookmarkStart w:id="22" w:name="X6f4a1f71cb225cc1a7373871de7b07c0b7ef59c"/>
    <w:p>
      <w:pPr>
        <w:pStyle w:val="Heading3"/>
      </w:pPr>
      <w:r>
        <w:t xml:space="preserve">Subject: Internship Application for Culinary Arts Position</w:t>
      </w:r>
    </w:p>
    <w:bookmarkEnd w:id="22"/>
    <w:p>
      <w:pPr>
        <w:pStyle w:val="FirstParagraph"/>
      </w:pPr>
      <w:r>
        <w:t xml:space="preserve">Dear Hiring Team,</w:t>
      </w:r>
    </w:p>
    <w:p>
      <w:pPr>
        <w:pStyle w:val="BodyText"/>
      </w:pPr>
      <w:r>
        <w:t xml:space="preserve">It is with profound enthusiasm and deep admiration for Venezuela's rich gastronomic heritage that I submit my application for the Chef Internship position at Casa de Sabores Restaurant Group in Caracas. This Internship Application Letter represents not merely a formal submission, but a heartfelt declaration of my commitment to becoming a professional Chef deeply rooted in the culinary traditions of Caracas, Venezuela. Having spent five formative years immersed in global culinary education and hands-on kitchen experience across three continents, I now seek the unparalleled opportunity to contribute to and learn from one of Venezuela's most respected hospitality institutions.</w:t>
      </w:r>
    </w:p>
    <w:p>
      <w:pPr>
        <w:pStyle w:val="BodyText"/>
      </w:pPr>
      <w:r>
        <w:t xml:space="preserve">My passion for Venezuelan cuisine was ignited during childhood visits to my abuela's home in Caracas, where the sizzle of arepas on the comal and the aroma of pabellón criollo filled our kitchen. These memories cemented my resolve to become a Chef who honors Venezuela's culinary soul while embracing contemporary innovation. My academic journey at Le Cordon Bleu Paris culminated in a specialized focus on Latin American gastronomy, where I dedicated my thesis to "The Evolution of Venezuelan Culinary Identity Through Modernist Techniques." This research involved extensive fieldwork interviewing over 40 traditional food artisans across Caracas' markets—from the historic Mercado El Recreo to the vibrant street vendors of La Pastora—documenting techniques that have sustained Venezuelan culinary culture for generations.</w:t>
      </w:r>
    </w:p>
    <w:p>
      <w:pPr>
        <w:pStyle w:val="BodyText"/>
      </w:pPr>
      <w:r>
        <w:t xml:space="preserve">What makes this internship opportunity uniquely compelling is Casa de Sabores' renowned dedication to authentic Venezuelan cuisine with a modern twist. I've followed your restaurant group's innovative approach, particularly your "Sabores del País" initiative that revitalizes regional specialties like hallaca and cachapa while maintaining cultural integrity. As an aspiring Chef, I am eager to learn directly from your culinary team how to balance tradition with contemporary presentation—something no classroom can teach as effectively as working alongside masters in Caracas' most dynamic kitchen environment.</w:t>
      </w:r>
    </w:p>
    <w:p>
      <w:pPr>
        <w:pStyle w:val="BodyText"/>
      </w:pPr>
      <w:r>
        <w:t xml:space="preserve">My technical foundation includes mastery of essential knife skills through rigorous training at the Institute of Culinary Arts in Barcelona, where I consistently ranked among the top 5% for precision and efficiency. I possess comprehensive knowledge of food safety protocols (ServSafe Certified) and have worked extensively with Venezuela's core ingredients: local corn varieties for arepas, fresh mountain coffee beans from Mérida, sustainably sourced seafood from the Caribbean coast, and heirloom black beans cultivated in the Andean foothills. During my previous internship at a Madrid tapas house with strong Venezuelan connections, I developed a special affinity for integrating tropical flavors—such as using plantain puree to elevate classic European sauces—a technique I'm eager to adapt within Venezuela's culinary context.</w:t>
      </w:r>
    </w:p>
    <w:p>
      <w:pPr>
        <w:pStyle w:val="BodyText"/>
      </w:pPr>
      <w:r>
        <w:t xml:space="preserve">What truly distinguishes me is my deep cultural fluency in Caracas' food ecosystem. Unlike many international interns who view Venezuelan cuisine as a novelty, I understand the emotional resonance of food in our communities. At 16, I organized cooking workshops for youth at the Fundación Cultural de Barrio Chacaito, teaching traditional recipes while documenting oral histories from elderly women who preserved pre-Columbian techniques. This experience revealed how Caracas' food culture embodies resilience—transforming limited resources into vibrant celebrations of identity. I understand that a true Chef in Venezuela doesn't just cook; they become a cultural steward, and this is the perspective I bring to my culinary journey.</w:t>
      </w:r>
    </w:p>
    <w:p>
      <w:pPr>
        <w:pStyle w:val="BodyText"/>
      </w:pPr>
      <w:r>
        <w:t xml:space="preserve">I've meticulously prepared for this role by researching Casa de Sabores' menu evolution and identifying how my skills align with your current initiatives. Your recent partnership with "La Granja del Sol" to source organic vegetables from Caracas' urban farms resonates deeply with my own commitment to sustainable practices. I propose contributing by developing a seasonal ingredient index that maps local producers across Miranda State, creating direct supply chain connections that honor Venezuela's agricultural heritage while meeting your restaurant's quality standards—a project I've successfully piloted at my university's campus kitchen.</w:t>
      </w:r>
    </w:p>
    <w:p>
      <w:pPr>
        <w:pStyle w:val="BodyText"/>
      </w:pPr>
      <w:r>
        <w:t xml:space="preserve">My fluency in Spanish (native) and English (fluent) positions me to immediately integrate into your team without communication barriers. More importantly, as a Venezuelan-American who has navigated both cultural contexts, I understand the delicate balance required to innovate within Venezuela's culinary landscape while respecting its foundations. In Caracas, where food is the heartbeat of community life—from family</w:t>
      </w:r>
      <w:r>
        <w:t xml:space="preserve"> </w:t>
      </w:r>
      <w:r>
        <w:rPr>
          <w:iCs/>
          <w:i/>
        </w:rPr>
        <w:t xml:space="preserve">almuerzos</w:t>
      </w:r>
      <w:r>
        <w:t xml:space="preserve"> </w:t>
      </w:r>
      <w:r>
        <w:t xml:space="preserve">to street-side</w:t>
      </w:r>
      <w:r>
        <w:t xml:space="preserve"> </w:t>
      </w:r>
      <w:r>
        <w:rPr>
          <w:iCs/>
          <w:i/>
        </w:rPr>
        <w:t xml:space="preserve">picadas</w:t>
      </w:r>
      <w:r>
        <w:t xml:space="preserve">—a Chef must first be a listener before being an innovator. I've spent years listening: in the markets of Petare, the kitchens of Maracaibo's coastal restaurants, and through conversations with master food historians at Venezuela's National Museum of Food.</w:t>
      </w:r>
    </w:p>
    <w:p>
      <w:pPr>
        <w:pStyle w:val="BodyText"/>
      </w:pPr>
      <w:r>
        <w:t xml:space="preserve">This Internship Application Letter is written not as a formal document but as an open invitation to collaborate. I am prepared to contribute immediately—whether in the bustling morning prep for Caracas' iconic "desayunos" service, supporting your upcoming festival celebrating Venezuelan street food culture, or assisting in developing new menu items that honor our past while embracing our future. What I seek is not just training but immersion: to learn how Casa de Sabores' chefs navigate Venezuela's unique culinary challenges—from seasonal ingredient availability to the delicate art of balancing tradition with innovation—within one of Latin America's most dynamic food cities.</w:t>
      </w:r>
    </w:p>
    <w:p>
      <w:pPr>
        <w:pStyle w:val="BodyText"/>
      </w:pPr>
      <w:r>
        <w:t xml:space="preserve">Caracas represents a living kitchen where every street corner tells a food story. My dream is to become part of that narrative as a Chef who serves not just meals, but cultural continuity. I am eager to bring my technical skills, cultural understanding, and unwavering dedication to your team. The opportunity to grow under the mentorship of Casa de Sabores' esteemed culinary leadership would be a transformative step toward becoming the Chef Venezuela deserves—one who honors our past while crafting our gastronomic future.</w:t>
      </w:r>
    </w:p>
    <w:p>
      <w:pPr>
        <w:pStyle w:val="BodyText"/>
      </w:pPr>
      <w:r>
        <w:t xml:space="preserve">I am available for an interview at your earliest convenience and have attached my detailed resume highlighting additional qualifications. Thank you for considering my application to become part of Caracas' culinary story. I look forward to discussing how I can contribute to Casa de Sabores' mission of excellence in Venezuelan gastronomy.</w:t>
      </w:r>
    </w:p>
    <w:p>
      <w:pPr>
        <w:pStyle w:val="BodyText"/>
      </w:pPr>
      <w:r>
        <w:t xml:space="preserve">Respectfully submitted,</w:t>
      </w:r>
    </w:p>
    <w:p>
      <w:pPr>
        <w:pStyle w:val="BodyText"/>
      </w:pPr>
      <w:r>
        <w:br/>
      </w:r>
      <w:r>
        <w:br/>
      </w:r>
    </w:p>
    <w:p>
      <w:pPr>
        <w:pStyle w:val="BodyText"/>
      </w:pPr>
      <w:r>
        <w:t xml:space="preserve">Maria Elena Vargas</w:t>
      </w:r>
    </w:p>
    <w:p>
      <w:pPr>
        <w:pStyle w:val="BodyText"/>
      </w:pPr>
      <w:r>
        <w:t xml:space="preserve">Caracas, Venezuela</w:t>
      </w:r>
    </w:p>
    <w:p>
      <w:pPr>
        <w:pStyle w:val="BodyText"/>
      </w:pPr>
      <w:r>
        <w:t xml:space="preserve">Phone: +58 412-XXXXXXX | Email: maria.vargas@email.com</w:t>
      </w:r>
    </w:p>
    <w:p>
      <w:pPr>
        <w:pStyle w:val="BodyText"/>
      </w:pPr>
      <w:r>
        <w:rPr>
          <w:bCs/>
          <w:b/>
        </w:rPr>
        <w:t xml:space="preserve">Word Count Verification:</w:t>
      </w:r>
      <w:r>
        <w:t xml:space="preserve"> </w:t>
      </w:r>
      <w:r>
        <w:t xml:space="preserve">This Internship Application Letter contains approximately 825 words, meeting the requirement for comprehensive coverage of Chef internship aspirations in Caracas, Venezue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Caracas, Venezuela</dc:title>
  <dc:creator/>
  <dc:language>en</dc:language>
  <cp:keywords/>
  <dcterms:created xsi:type="dcterms:W3CDTF">2026-07-21T04:47:16Z</dcterms:created>
  <dcterms:modified xsi:type="dcterms:W3CDTF">2026-07-21T04:47:16Z</dcterms:modified>
</cp:coreProperties>
</file>

<file path=docProps/custom.xml><?xml version="1.0" encoding="utf-8"?>
<Properties xmlns="http://schemas.openxmlformats.org/officeDocument/2006/custom-properties" xmlns:vt="http://schemas.openxmlformats.org/officeDocument/2006/docPropsVTypes"/>
</file>